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90" w:type="dxa"/>
        <w:tblInd w:w="-63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6"/>
        <w:gridCol w:w="8544"/>
      </w:tblGrid>
      <w:tr w:rsidR="000B2678" w14:paraId="5D91BCCF" w14:textId="77777777" w:rsidTr="000B2678">
        <w:tc>
          <w:tcPr>
            <w:tcW w:w="2346" w:type="dxa"/>
            <w:tcBorders>
              <w:bottom w:val="single" w:sz="4" w:space="0" w:color="auto"/>
            </w:tcBorders>
            <w:shd w:val="clear" w:color="auto" w:fill="D5DCE4" w:themeFill="text2" w:themeFillTint="33"/>
          </w:tcPr>
          <w:p w14:paraId="4A84F893" w14:textId="77777777" w:rsidR="000B2678" w:rsidRDefault="000B2678" w:rsidP="006E2F4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B05299D" wp14:editId="501A52C3">
                  <wp:extent cx="1347902" cy="506730"/>
                  <wp:effectExtent l="0" t="0" r="508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0612" cy="5152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4102AE" w14:textId="77777777" w:rsidR="000B2678" w:rsidRPr="007508FE" w:rsidRDefault="000B2678" w:rsidP="006E2F43">
            <w:pPr>
              <w:jc w:val="center"/>
              <w:rPr>
                <w:b/>
                <w:bCs/>
              </w:rPr>
            </w:pPr>
            <w:r w:rsidRPr="002E403A">
              <w:rPr>
                <w:b/>
                <w:bCs/>
                <w:color w:val="999999"/>
              </w:rPr>
              <w:t>www.</w:t>
            </w:r>
            <w:r>
              <w:rPr>
                <w:b/>
                <w:bCs/>
                <w:color w:val="999999"/>
              </w:rPr>
              <w:t>terjournal</w:t>
            </w:r>
            <w:r w:rsidRPr="002E403A">
              <w:rPr>
                <w:b/>
                <w:bCs/>
                <w:color w:val="999999"/>
              </w:rPr>
              <w:t>.</w:t>
            </w:r>
            <w:r>
              <w:rPr>
                <w:b/>
                <w:bCs/>
                <w:color w:val="999999"/>
              </w:rPr>
              <w:t>com</w:t>
            </w:r>
          </w:p>
        </w:tc>
        <w:tc>
          <w:tcPr>
            <w:tcW w:w="8544" w:type="dxa"/>
            <w:tcBorders>
              <w:bottom w:val="single" w:sz="4" w:space="0" w:color="auto"/>
            </w:tcBorders>
            <w:shd w:val="clear" w:color="auto" w:fill="D5DCE4" w:themeFill="text2" w:themeFillTint="33"/>
            <w:vAlign w:val="center"/>
          </w:tcPr>
          <w:p w14:paraId="21D4035D" w14:textId="4837A5AD" w:rsidR="000B2678" w:rsidRPr="000B2678" w:rsidRDefault="000B2678" w:rsidP="000B2678">
            <w:pPr>
              <w:jc w:val="center"/>
              <w:rPr>
                <w:b/>
                <w:bCs/>
                <w:sz w:val="28"/>
                <w:szCs w:val="28"/>
              </w:rPr>
            </w:pPr>
            <w:r w:rsidRPr="000B2678">
              <w:rPr>
                <w:b/>
                <w:bCs/>
                <w:sz w:val="28"/>
                <w:szCs w:val="28"/>
              </w:rPr>
              <w:t>MANUSCRIPT CHECKLIST FOR AUTHORS</w:t>
            </w:r>
          </w:p>
        </w:tc>
      </w:tr>
      <w:tr w:rsidR="000B2678" w14:paraId="0EE6CCAD" w14:textId="77777777" w:rsidTr="000B2678">
        <w:tc>
          <w:tcPr>
            <w:tcW w:w="1089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FE0E259" w14:textId="77777777" w:rsidR="000B2678" w:rsidRPr="00D43D25" w:rsidRDefault="000B2678" w:rsidP="000B2678">
            <w:pPr>
              <w:jc w:val="both"/>
              <w:rPr>
                <w:b/>
                <w:bCs/>
              </w:rPr>
            </w:pPr>
          </w:p>
          <w:p w14:paraId="11583D70" w14:textId="77777777" w:rsidR="000B2678" w:rsidRDefault="000B2678" w:rsidP="000B2678">
            <w:pPr>
              <w:jc w:val="both"/>
            </w:pPr>
          </w:p>
          <w:p w14:paraId="0139A1A5" w14:textId="77777777" w:rsidR="000B2678" w:rsidRDefault="000B2678" w:rsidP="000B2678">
            <w:pPr>
              <w:pStyle w:val="ListParagraph"/>
              <w:ind w:left="438"/>
              <w:jc w:val="both"/>
            </w:pPr>
            <w:r w:rsidRPr="000D7018">
              <w:rPr>
                <w:b/>
                <w:bCs/>
              </w:rPr>
              <w:t>Title Page</w:t>
            </w:r>
            <w:r>
              <w:t>:</w:t>
            </w:r>
          </w:p>
          <w:p w14:paraId="1AFAF403" w14:textId="1DE2D25D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-1894489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Title of the manuscript</w:t>
            </w:r>
          </w:p>
          <w:p w14:paraId="286FCBFE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-1184829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Author names and affiliations</w:t>
            </w:r>
          </w:p>
          <w:p w14:paraId="63F19764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-1269853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Corresponding author information</w:t>
            </w:r>
          </w:p>
          <w:p w14:paraId="4649BDCB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607165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Funding information</w:t>
            </w:r>
          </w:p>
          <w:p w14:paraId="1602EA78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363949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Any disclaimers or conflicts of interest</w:t>
            </w:r>
          </w:p>
          <w:p w14:paraId="08E9A948" w14:textId="77777777" w:rsidR="000B2678" w:rsidRPr="000D7018" w:rsidRDefault="000B2678" w:rsidP="000B2678">
            <w:pPr>
              <w:pStyle w:val="ListParagraph"/>
              <w:ind w:left="438"/>
              <w:jc w:val="both"/>
              <w:rPr>
                <w:b/>
                <w:bCs/>
              </w:rPr>
            </w:pPr>
            <w:r w:rsidRPr="000D7018">
              <w:rPr>
                <w:b/>
                <w:bCs/>
              </w:rPr>
              <w:t>Abstract:</w:t>
            </w:r>
          </w:p>
          <w:p w14:paraId="070FDEAA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952444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A concise summary of the manuscript (typically 150-250 words)</w:t>
            </w:r>
          </w:p>
          <w:p w14:paraId="06DDD962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1722563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A statement of the research problem or objective</w:t>
            </w:r>
          </w:p>
          <w:p w14:paraId="07E92BDE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-382416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A description of the methods used</w:t>
            </w:r>
          </w:p>
          <w:p w14:paraId="17449E05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-1706477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A summary of the main findings and conclusions</w:t>
            </w:r>
          </w:p>
          <w:p w14:paraId="3E6EEC66" w14:textId="77777777" w:rsidR="000B2678" w:rsidRPr="000D7018" w:rsidRDefault="000B2678" w:rsidP="000B2678">
            <w:pPr>
              <w:pStyle w:val="ListParagraph"/>
              <w:ind w:left="438"/>
              <w:jc w:val="both"/>
              <w:rPr>
                <w:b/>
                <w:bCs/>
              </w:rPr>
            </w:pPr>
            <w:r w:rsidRPr="000D7018">
              <w:rPr>
                <w:b/>
                <w:bCs/>
              </w:rPr>
              <w:t>Introduction:</w:t>
            </w:r>
          </w:p>
          <w:p w14:paraId="406FE2F1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95136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A clear statement of the research problem or objective</w:t>
            </w:r>
          </w:p>
          <w:p w14:paraId="1F6201E2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367643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A description of the context and background of the study</w:t>
            </w:r>
          </w:p>
          <w:p w14:paraId="0DEEF5C6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-617299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A review of the relevant literature and research gaps</w:t>
            </w:r>
          </w:p>
          <w:p w14:paraId="23576906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1853768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A clear statement of the research question or hypothesis</w:t>
            </w:r>
          </w:p>
          <w:p w14:paraId="6B64D894" w14:textId="77777777" w:rsidR="000B2678" w:rsidRPr="000D7018" w:rsidRDefault="000B2678" w:rsidP="000B2678">
            <w:pPr>
              <w:pStyle w:val="ListParagraph"/>
              <w:ind w:left="438"/>
              <w:jc w:val="both"/>
              <w:rPr>
                <w:b/>
                <w:bCs/>
              </w:rPr>
            </w:pPr>
            <w:r w:rsidRPr="000D7018">
              <w:rPr>
                <w:b/>
                <w:bCs/>
              </w:rPr>
              <w:t>Methods:</w:t>
            </w:r>
          </w:p>
          <w:p w14:paraId="16D597F6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-1200244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A description of the research design and methods used</w:t>
            </w:r>
          </w:p>
          <w:p w14:paraId="1B3364F4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1131906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A clear and concise description of the study population or sample</w:t>
            </w:r>
          </w:p>
          <w:p w14:paraId="1DB49B0A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840355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A description of the data collection and analysis methods used</w:t>
            </w:r>
          </w:p>
          <w:p w14:paraId="34ACA387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-1947762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Details on any statistical methods or software used</w:t>
            </w:r>
          </w:p>
          <w:p w14:paraId="5E0A442A" w14:textId="77777777" w:rsidR="000B2678" w:rsidRPr="000D7018" w:rsidRDefault="000B2678" w:rsidP="000B2678">
            <w:pPr>
              <w:pStyle w:val="ListParagraph"/>
              <w:ind w:left="438"/>
              <w:jc w:val="both"/>
              <w:rPr>
                <w:b/>
                <w:bCs/>
              </w:rPr>
            </w:pPr>
            <w:r w:rsidRPr="000D7018">
              <w:rPr>
                <w:b/>
                <w:bCs/>
              </w:rPr>
              <w:t>Results:</w:t>
            </w:r>
          </w:p>
          <w:p w14:paraId="4AE5DC18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1855909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A clear presentation of the study findings</w:t>
            </w:r>
          </w:p>
          <w:p w14:paraId="6F396094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1123263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Tables, figures, or other visual aids to support the findings</w:t>
            </w:r>
          </w:p>
          <w:p w14:paraId="073B0222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798427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Statistical analyses and any other relevant data</w:t>
            </w:r>
          </w:p>
          <w:p w14:paraId="7DCD8945" w14:textId="77777777" w:rsidR="000B2678" w:rsidRDefault="000B2678" w:rsidP="000B2678">
            <w:pPr>
              <w:pStyle w:val="ListParagraph"/>
              <w:ind w:left="438"/>
              <w:jc w:val="both"/>
            </w:pPr>
            <w:r w:rsidRPr="000D7018">
              <w:rPr>
                <w:b/>
                <w:bCs/>
              </w:rPr>
              <w:t>Discussion</w:t>
            </w:r>
            <w:r>
              <w:t>:</w:t>
            </w:r>
          </w:p>
          <w:p w14:paraId="511821BD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357242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A clear interpretation of the study findings</w:t>
            </w:r>
          </w:p>
          <w:p w14:paraId="25D32B4D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-569112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A discussion of the implications of the findings for the research question or hypothesis</w:t>
            </w:r>
          </w:p>
          <w:p w14:paraId="3130E212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253095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A comparison of the findings to the relevant literature</w:t>
            </w:r>
          </w:p>
          <w:p w14:paraId="3B5D8FC0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1456905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A discussion of any limitations of the study and suggestions for future research</w:t>
            </w:r>
          </w:p>
          <w:p w14:paraId="0F608FF8" w14:textId="77777777" w:rsidR="000B2678" w:rsidRDefault="000B2678" w:rsidP="000B2678">
            <w:pPr>
              <w:pStyle w:val="ListParagraph"/>
              <w:ind w:left="438"/>
              <w:jc w:val="both"/>
              <w:rPr>
                <w:b/>
                <w:bCs/>
              </w:rPr>
            </w:pPr>
          </w:p>
          <w:p w14:paraId="067FE10F" w14:textId="77777777" w:rsidR="000B2678" w:rsidRDefault="000B2678" w:rsidP="000B2678">
            <w:pPr>
              <w:pStyle w:val="ListParagraph"/>
              <w:ind w:left="438"/>
              <w:jc w:val="both"/>
            </w:pPr>
            <w:r w:rsidRPr="000D7018">
              <w:rPr>
                <w:b/>
                <w:bCs/>
              </w:rPr>
              <w:t>Conclusion</w:t>
            </w:r>
            <w:r>
              <w:t>:</w:t>
            </w:r>
          </w:p>
          <w:p w14:paraId="72E9A642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983900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A clear summary of the main findings and their implications</w:t>
            </w:r>
          </w:p>
          <w:p w14:paraId="089C1975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-1221048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A statement of the contribution of the study to the field</w:t>
            </w:r>
          </w:p>
          <w:p w14:paraId="67894B22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-1717033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Any practical recommendations for practitioners or policymakers</w:t>
            </w:r>
          </w:p>
          <w:p w14:paraId="191448F2" w14:textId="77777777" w:rsidR="000B2678" w:rsidRDefault="000B2678" w:rsidP="000B2678">
            <w:pPr>
              <w:pStyle w:val="ListParagraph"/>
              <w:ind w:left="438"/>
              <w:jc w:val="both"/>
            </w:pPr>
            <w:r w:rsidRPr="000D7018">
              <w:rPr>
                <w:b/>
                <w:bCs/>
              </w:rPr>
              <w:t>References</w:t>
            </w:r>
            <w:r>
              <w:t>:</w:t>
            </w:r>
          </w:p>
          <w:p w14:paraId="3A3F2D7A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-1589685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A list of all references cited in the manuscript</w:t>
            </w:r>
          </w:p>
          <w:p w14:paraId="24C078B0" w14:textId="77777777" w:rsidR="000B2678" w:rsidRDefault="000B2678" w:rsidP="000B2678">
            <w:pPr>
              <w:pStyle w:val="ListParagraph"/>
              <w:ind w:left="438"/>
              <w:jc w:val="both"/>
            </w:pPr>
            <w:sdt>
              <w:sdtPr>
                <w:id w:val="-505592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Citations formatted according to the appropriate citation style</w:t>
            </w:r>
          </w:p>
          <w:p w14:paraId="06E2C9D7" w14:textId="77777777" w:rsidR="000B2678" w:rsidRPr="000D7018" w:rsidRDefault="000B2678" w:rsidP="000B2678">
            <w:pPr>
              <w:pStyle w:val="ListParagraph"/>
              <w:ind w:left="438"/>
              <w:jc w:val="both"/>
              <w:rPr>
                <w:b/>
                <w:bCs/>
              </w:rPr>
            </w:pPr>
            <w:r w:rsidRPr="000D7018">
              <w:rPr>
                <w:b/>
                <w:bCs/>
              </w:rPr>
              <w:t>Formatting:</w:t>
            </w:r>
          </w:p>
          <w:p w14:paraId="4565DEAC" w14:textId="77777777" w:rsidR="000B2678" w:rsidRDefault="000B2678" w:rsidP="000B2678">
            <w:pPr>
              <w:ind w:left="438"/>
              <w:jc w:val="both"/>
            </w:pPr>
            <w:sdt>
              <w:sdtPr>
                <w:rPr>
                  <w:rFonts w:ascii="MS Gothic" w:eastAsia="MS Gothic" w:hAnsi="MS Gothic"/>
                </w:rPr>
                <w:id w:val="-801689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701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Ensure that the manuscript follows the journal's formatting guidelines, including font size and style, margins, line spacing, and page numbering.</w:t>
            </w:r>
          </w:p>
          <w:p w14:paraId="701C54B5" w14:textId="77777777" w:rsidR="000B2678" w:rsidRDefault="000B2678" w:rsidP="000B2678">
            <w:pPr>
              <w:ind w:left="438"/>
              <w:jc w:val="both"/>
            </w:pPr>
            <w:sdt>
              <w:sdtPr>
                <w:rPr>
                  <w:rFonts w:ascii="MS Gothic" w:eastAsia="MS Gothic" w:hAnsi="MS Gothic"/>
                </w:rPr>
                <w:id w:val="1477637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701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Use a clear and concise writing style, avoiding jargon and technical terms that may be difficult for a general audience to understand.</w:t>
            </w:r>
          </w:p>
          <w:p w14:paraId="09EA96FF" w14:textId="77777777" w:rsidR="000B2678" w:rsidRDefault="000B2678" w:rsidP="000B2678">
            <w:pPr>
              <w:ind w:left="438"/>
              <w:jc w:val="both"/>
            </w:pPr>
            <w:sdt>
              <w:sdtPr>
                <w:rPr>
                  <w:rFonts w:ascii="MS Gothic" w:eastAsia="MS Gothic" w:hAnsi="MS Gothic"/>
                </w:rPr>
                <w:id w:val="1239292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701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Check spelling and grammar carefully, and proofread the manuscript for errors.</w:t>
            </w:r>
          </w:p>
          <w:p w14:paraId="093344E5" w14:textId="77777777" w:rsidR="000B2678" w:rsidRPr="000B2678" w:rsidRDefault="000B2678" w:rsidP="000B2678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3E8703DA" w14:textId="77777777" w:rsidR="000A315F" w:rsidRDefault="000A315F"/>
    <w:sectPr w:rsidR="000A315F" w:rsidSect="000B2678">
      <w:pgSz w:w="12240" w:h="15840"/>
      <w:pgMar w:top="576" w:right="1440" w:bottom="5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7c0MLUwMzI2NDJS0lEKTi0uzszPAykwrAUAERXqMywAAAA="/>
  </w:docVars>
  <w:rsids>
    <w:rsidRoot w:val="000B2678"/>
    <w:rsid w:val="000A315F"/>
    <w:rsid w:val="000B2678"/>
    <w:rsid w:val="002B3EB3"/>
    <w:rsid w:val="006B5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4C55A"/>
  <w15:chartTrackingRefBased/>
  <w15:docId w15:val="{41673C02-F189-4C57-80DA-9327BC887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B26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26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8</Words>
  <Characters>1819</Characters>
  <Application>Microsoft Office Word</Application>
  <DocSecurity>0</DocSecurity>
  <Lines>15</Lines>
  <Paragraphs>4</Paragraphs>
  <ScaleCrop>false</ScaleCrop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</dc:creator>
  <cp:keywords/>
  <dc:description/>
  <cp:lastModifiedBy>MARTIN</cp:lastModifiedBy>
  <cp:revision>1</cp:revision>
  <dcterms:created xsi:type="dcterms:W3CDTF">2023-03-28T09:05:00Z</dcterms:created>
  <dcterms:modified xsi:type="dcterms:W3CDTF">2023-03-28T09:08:00Z</dcterms:modified>
</cp:coreProperties>
</file>